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C8D80" w14:textId="77777777" w:rsidR="00692F39" w:rsidRDefault="00000000">
      <w:pPr>
        <w:jc w:val="center"/>
        <w:rPr>
          <w:rFonts w:ascii="仿宋_GB2312" w:eastAsia="仿宋_GB2312" w:hAnsi="仿宋_GB2312" w:cs="仿宋_GB2312"/>
          <w:b/>
          <w:bCs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bCs/>
          <w:sz w:val="32"/>
          <w:szCs w:val="32"/>
        </w:rPr>
        <w:t>南京晓庄学院毕业设计（论文）开题报告</w:t>
      </w:r>
    </w:p>
    <w:p w14:paraId="3ABD2099" w14:textId="77777777" w:rsidR="00692F39" w:rsidRDefault="00692F39">
      <w:pPr>
        <w:pStyle w:val="a4"/>
        <w:spacing w:before="0" w:beforeAutospacing="0" w:after="0" w:afterAutospacing="0"/>
        <w:rPr>
          <w:rFonts w:ascii="仿宋_GB2312" w:eastAsia="仿宋_GB2312" w:hAnsi="仿宋_GB2312" w:cs="仿宋_GB2312"/>
        </w:rPr>
      </w:pPr>
    </w:p>
    <w:p w14:paraId="049850CC" w14:textId="77777777" w:rsidR="00692F39" w:rsidRDefault="00000000">
      <w:pPr>
        <w:pStyle w:val="a4"/>
        <w:spacing w:before="0" w:beforeAutospacing="0" w:after="0" w:afterAutospacing="0"/>
        <w:rPr>
          <w:rFonts w:ascii="仿宋_GB2312" w:eastAsia="仿宋_GB2312" w:hAnsi="仿宋_GB2312" w:cs="仿宋_GB2312"/>
        </w:rPr>
      </w:pPr>
      <w:r>
        <w:rPr>
          <w:rFonts w:ascii="仿宋_GB2312" w:eastAsia="仿宋_GB2312" w:hAnsi="仿宋_GB2312" w:cs="仿宋_GB2312" w:hint="eastAsia"/>
        </w:rPr>
        <w:t xml:space="preserve">所属学院：  </w:t>
      </w:r>
      <w:r>
        <w:rPr>
          <w:rFonts w:ascii="仿宋_GB2312" w:eastAsia="仿宋_GB2312" w:hAnsi="仿宋_GB2312" w:cs="仿宋_GB2312"/>
        </w:rPr>
        <w:t xml:space="preserve"> </w:t>
      </w:r>
      <w:r>
        <w:rPr>
          <w:rFonts w:ascii="仿宋_GB2312" w:eastAsia="仿宋_GB2312" w:hAnsi="仿宋_GB2312" w:cs="仿宋_GB2312" w:hint="eastAsia"/>
        </w:rPr>
        <w:t xml:space="preserve">信息工程学院    </w:t>
      </w:r>
      <w:r>
        <w:rPr>
          <w:rFonts w:ascii="仿宋_GB2312" w:eastAsia="仿宋_GB2312" w:hAnsi="仿宋_GB2312" w:cs="仿宋_GB2312"/>
        </w:rPr>
        <w:t xml:space="preserve">  </w:t>
      </w:r>
      <w:r>
        <w:rPr>
          <w:rFonts w:ascii="仿宋_GB2312" w:eastAsia="仿宋_GB2312" w:hAnsi="仿宋_GB2312" w:cs="仿宋_GB2312" w:hint="eastAsia"/>
        </w:rPr>
        <w:t xml:space="preserve"> </w:t>
      </w:r>
      <w:r>
        <w:rPr>
          <w:rFonts w:ascii="仿宋_GB2312" w:eastAsia="仿宋_GB2312" w:hAnsi="仿宋_GB2312" w:cs="仿宋_GB2312"/>
        </w:rPr>
        <w:t xml:space="preserve">     </w:t>
      </w:r>
      <w:r>
        <w:rPr>
          <w:rFonts w:ascii="仿宋_GB2312" w:eastAsia="仿宋_GB2312" w:hAnsi="仿宋_GB2312" w:cs="仿宋_GB2312" w:hint="eastAsia"/>
        </w:rPr>
        <w:t xml:space="preserve">    专业：计算机科学与技术</w:t>
      </w:r>
    </w:p>
    <w:tbl>
      <w:tblPr>
        <w:tblW w:w="91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3330"/>
        <w:gridCol w:w="1095"/>
        <w:gridCol w:w="3192"/>
      </w:tblGrid>
      <w:tr w:rsidR="00692F39" w14:paraId="592C163E" w14:textId="77777777">
        <w:trPr>
          <w:trHeight w:val="731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052F6" w14:textId="77777777" w:rsidR="00692F39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生姓名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5B91B1" w14:textId="77777777" w:rsidR="00692F39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10379" w14:textId="77777777" w:rsidR="00692F39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 号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F206F" w14:textId="77777777" w:rsidR="00692F39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 xml:space="preserve"> </w:t>
            </w:r>
          </w:p>
        </w:tc>
      </w:tr>
      <w:tr w:rsidR="00692F39" w14:paraId="46DE3A47" w14:textId="77777777">
        <w:trPr>
          <w:trHeight w:val="696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E3326" w14:textId="77777777" w:rsidR="00692F39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指导教师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CFE7D" w14:textId="77777777" w:rsidR="00692F39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 xml:space="preserve"> 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BD867" w14:textId="77777777" w:rsidR="00692F39" w:rsidRDefault="00000000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职 称</w:t>
            </w:r>
          </w:p>
        </w:tc>
        <w:tc>
          <w:tcPr>
            <w:tcW w:w="3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9BCD6" w14:textId="77777777" w:rsidR="00692F39" w:rsidRDefault="00692F39">
            <w:pPr>
              <w:pStyle w:val="a4"/>
              <w:spacing w:before="0" w:beforeAutospacing="0" w:after="0" w:afterAutospacing="0"/>
              <w:jc w:val="center"/>
              <w:rPr>
                <w:rFonts w:ascii="仿宋_GB2312" w:eastAsia="仿宋_GB2312" w:hAnsi="仿宋_GB2312" w:cs="仿宋_GB2312"/>
              </w:rPr>
            </w:pPr>
          </w:p>
        </w:tc>
      </w:tr>
      <w:tr w:rsidR="00692F39" w14:paraId="07DAEBA1" w14:textId="77777777">
        <w:trPr>
          <w:trHeight w:val="1324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E9C25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选题名称：</w:t>
            </w:r>
          </w:p>
          <w:p w14:paraId="6C6915EC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167B00D0" w14:textId="77777777" w:rsidR="00692F39" w:rsidRDefault="00000000">
            <w:pPr>
              <w:pStyle w:val="a4"/>
              <w:spacing w:before="0" w:beforeAutospacing="0" w:after="0" w:afterAutospacing="0"/>
              <w:ind w:left="66" w:firstLineChars="500" w:firstLine="1200"/>
              <w:rPr>
                <w:rFonts w:ascii="仿宋" w:eastAsia="仿宋" w:hAnsi="仿宋" w:cs="仿宋_GB2312"/>
              </w:rPr>
            </w:pPr>
            <w:r>
              <w:rPr>
                <w:rFonts w:ascii="仿宋" w:eastAsia="仿宋" w:hAnsi="仿宋" w:hint="eastAsia"/>
              </w:rPr>
              <w:t xml:space="preserve"> </w:t>
            </w:r>
          </w:p>
        </w:tc>
      </w:tr>
      <w:tr w:rsidR="00692F39" w14:paraId="730608EF" w14:textId="77777777">
        <w:trPr>
          <w:trHeight w:val="737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E3E93" w14:textId="77777777" w:rsidR="00692F39" w:rsidRDefault="00000000">
            <w:pPr>
              <w:pStyle w:val="a3"/>
              <w:spacing w:beforeLines="50" w:before="156" w:line="320" w:lineRule="exact"/>
              <w:ind w:left="-1" w:firstLineChars="0" w:firstLine="0"/>
            </w:pPr>
            <w:r>
              <w:rPr>
                <w:rFonts w:hint="eastAsia"/>
              </w:rPr>
              <w:t>第一部分：文献综述</w:t>
            </w:r>
          </w:p>
          <w:p w14:paraId="10038B5C" w14:textId="77777777" w:rsidR="00692F39" w:rsidRDefault="00000000">
            <w:pPr>
              <w:pStyle w:val="a3"/>
              <w:ind w:left="-1" w:firstLineChars="200" w:firstLine="560"/>
              <w:rPr>
                <w:rFonts w:ascii="仿宋_GB2312" w:eastAsia="仿宋_GB2312" w:hAnsi="仿宋_GB2312" w:cs="仿宋_GB2312"/>
              </w:rPr>
            </w:pPr>
            <w:r>
              <w:rPr>
                <w:rFonts w:hint="eastAsia"/>
              </w:rPr>
              <w:t>结合毕业设计（论文）课题情况，根据所查阅的文献资料，撰写</w:t>
            </w:r>
            <w:r>
              <w:rPr>
                <w:rFonts w:hint="eastAsia"/>
              </w:rPr>
              <w:t>2000</w:t>
            </w:r>
            <w:r>
              <w:rPr>
                <w:rFonts w:hint="eastAsia"/>
              </w:rPr>
              <w:t>字左右的文献综述</w:t>
            </w:r>
          </w:p>
        </w:tc>
      </w:tr>
      <w:tr w:rsidR="00692F39" w14:paraId="2225139B" w14:textId="77777777">
        <w:trPr>
          <w:trHeight w:val="737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1A1B9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【内容模块要求】</w:t>
            </w:r>
          </w:p>
          <w:p w14:paraId="72F61B6F" w14:textId="77777777" w:rsidR="00692F39" w:rsidRDefault="00000000">
            <w:pPr>
              <w:pStyle w:val="a4"/>
              <w:numPr>
                <w:ilvl w:val="0"/>
                <w:numId w:val="1"/>
              </w:numPr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课题背景与意义：</w:t>
            </w:r>
          </w:p>
          <w:p w14:paraId="66875A5F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2、相关研究现状；</w:t>
            </w:r>
          </w:p>
          <w:p w14:paraId="71A2E1D3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3、对研究本课题的启发；</w:t>
            </w:r>
          </w:p>
          <w:p w14:paraId="10BE4A66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参考文献列表</w:t>
            </w:r>
          </w:p>
          <w:p w14:paraId="6F38F083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766FBA09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【填写说明及考核点说明】</w:t>
            </w:r>
          </w:p>
          <w:p w14:paraId="3740F391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本节需要学生针对课题进行相关文献检索和概括，总结出本课题业务问题和技术问题的背景、分析本设计（论文）的意义所在；根据文献，概括总结本课题的国内外现状；根据以上的分析，对本课题研究实现中的启发。</w:t>
            </w:r>
          </w:p>
          <w:p w14:paraId="51CCC4BC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考核点为：学生概括归纳文献是否准确、与本课题之间关系是否紧密；</w:t>
            </w:r>
          </w:p>
          <w:p w14:paraId="37A44FF1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 xml:space="preserve">          学生对国内外研究现状分析是否清楚，分析评价是否客观合理；</w:t>
            </w:r>
          </w:p>
          <w:p w14:paraId="359B9CC1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 xml:space="preserve">          学生选题是否具有工程应用价值。</w:t>
            </w:r>
          </w:p>
          <w:p w14:paraId="2DD9678A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相关建议：</w:t>
            </w:r>
          </w:p>
          <w:p w14:paraId="0865E14B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1、大部分同学缺</w:t>
            </w:r>
            <w:r w:rsidRPr="001C2A53">
              <w:rPr>
                <w:rFonts w:ascii="仿宋" w:eastAsia="仿宋" w:hAnsi="仿宋" w:cs="仿宋_GB2312" w:hint="eastAsia"/>
                <w:color w:val="FF0000"/>
              </w:rPr>
              <w:t>国内外研究与发展现状</w:t>
            </w:r>
            <w:r>
              <w:rPr>
                <w:rFonts w:ascii="仿宋" w:eastAsia="仿宋" w:hAnsi="仿宋" w:cs="仿宋_GB2312" w:hint="eastAsia"/>
                <w:color w:val="0000FF"/>
              </w:rPr>
              <w:t>，需详细分析当前有无与自己论文工作相同或近似的研究、产品、系统、技术，可从系统功能、技术方案、性能指标等多个方面进行分析、论述。所写的内容要有参考文献依据，但不要直接复制参考文献内容，可与自己所要进行的工作进行对比，详述前人工作优缺点（相当于写读后感）。</w:t>
            </w:r>
          </w:p>
          <w:p w14:paraId="4780AAA6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2.毕业设计要求有国际化思想，所以对前人工作的述评，一定要包含不少于3篇近3年的外文技术文献。</w:t>
            </w:r>
          </w:p>
          <w:p w14:paraId="2E1F892F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Times New Roman" w:eastAsia="Microsoft YaHei ΢ȭхڢ  ڌ墠 ˎ̥" w:hAnsi="Times New Roman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3.参考文献一定不要造假（很多同学的参考文献一看就是假的），论文中没有来源的、不直接引用的不要放入；数量不得少于10篇；尽量引用近年发表的期刊文献，要求不要引用教材和网文[OL/EB]（标准性文档除外），尽量少引用档次很低的期刊。</w:t>
            </w:r>
          </w:p>
          <w:p w14:paraId="0ADE929D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</w:p>
          <w:p w14:paraId="17AB4FE7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</w:tc>
      </w:tr>
      <w:tr w:rsidR="00692F39" w14:paraId="6517D2BC" w14:textId="77777777">
        <w:trPr>
          <w:trHeight w:val="90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DEE1D" w14:textId="77777777" w:rsidR="00692F39" w:rsidRDefault="00000000">
            <w:pPr>
              <w:pStyle w:val="a3"/>
              <w:spacing w:beforeLines="50" w:before="156" w:line="320" w:lineRule="exact"/>
              <w:ind w:left="-1" w:firstLineChars="0" w:firstLine="0"/>
            </w:pPr>
            <w:r>
              <w:rPr>
                <w:rFonts w:hint="eastAsia"/>
              </w:rPr>
              <w:t>第二部分：问题分析与方案设计</w:t>
            </w:r>
          </w:p>
          <w:p w14:paraId="2B5488FB" w14:textId="77777777" w:rsidR="00692F39" w:rsidRDefault="00000000">
            <w:pPr>
              <w:pStyle w:val="a3"/>
              <w:spacing w:beforeLines="50" w:before="156" w:line="320" w:lineRule="exact"/>
              <w:ind w:left="-1" w:firstLineChars="200" w:firstLine="560"/>
              <w:rPr>
                <w:rFonts w:ascii="仿宋_GB2312" w:hAnsi="仿宋_GB2312" w:cs="仿宋_GB2312"/>
              </w:rPr>
            </w:pPr>
            <w:r>
              <w:rPr>
                <w:rFonts w:hint="eastAsia"/>
              </w:rPr>
              <w:lastRenderedPageBreak/>
              <w:t>结合毕业设计（论文）课题情况，阐述本课题要研究或解决的问题和拟采用的研究手段（途径）</w:t>
            </w:r>
            <w:r>
              <w:rPr>
                <w:rFonts w:hint="eastAsia"/>
              </w:rPr>
              <w:t>1000</w:t>
            </w:r>
            <w:r>
              <w:rPr>
                <w:rFonts w:hint="eastAsia"/>
              </w:rPr>
              <w:t>字左右</w:t>
            </w:r>
          </w:p>
        </w:tc>
      </w:tr>
      <w:tr w:rsidR="00692F39" w14:paraId="1D828D0B" w14:textId="77777777">
        <w:trPr>
          <w:trHeight w:val="2752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500F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lastRenderedPageBreak/>
              <w:t>【内容模块要求】</w:t>
            </w:r>
          </w:p>
          <w:p w14:paraId="33984084" w14:textId="77777777" w:rsidR="00692F39" w:rsidRDefault="00000000">
            <w:pPr>
              <w:pStyle w:val="a4"/>
              <w:numPr>
                <w:ilvl w:val="0"/>
                <w:numId w:val="2"/>
              </w:numPr>
              <w:spacing w:before="0" w:beforeAutospacing="0" w:after="0" w:afterAutospacing="0"/>
              <w:ind w:left="66"/>
              <w:rPr>
                <w:rFonts w:ascii="仿宋" w:eastAsia="仿宋" w:hAnsi="仿宋" w:cs="仿宋_GB2312"/>
              </w:rPr>
            </w:pPr>
            <w:r>
              <w:rPr>
                <w:rFonts w:ascii="仿宋" w:eastAsia="仿宋" w:hAnsi="仿宋" w:cs="仿宋_GB2312" w:hint="eastAsia"/>
              </w:rPr>
              <w:t>本课题要研究的问题</w:t>
            </w:r>
          </w:p>
          <w:p w14:paraId="72EFE576" w14:textId="77777777" w:rsidR="00692F39" w:rsidRDefault="00000000">
            <w:pPr>
              <w:pStyle w:val="a4"/>
              <w:numPr>
                <w:ilvl w:val="0"/>
                <w:numId w:val="2"/>
              </w:numPr>
              <w:spacing w:before="0" w:beforeAutospacing="0" w:after="0" w:afterAutospacing="0"/>
              <w:ind w:left="66"/>
              <w:rPr>
                <w:rFonts w:ascii="仿宋" w:eastAsia="仿宋" w:hAnsi="仿宋" w:cs="仿宋_GB2312"/>
              </w:rPr>
            </w:pPr>
            <w:r>
              <w:rPr>
                <w:rFonts w:ascii="仿宋" w:eastAsia="仿宋" w:hAnsi="仿宋" w:cs="仿宋_GB2312" w:hint="eastAsia"/>
              </w:rPr>
              <w:t>本课题拟采取的技术路线</w:t>
            </w:r>
          </w:p>
          <w:p w14:paraId="7842D414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</w:p>
          <w:p w14:paraId="36CEF8FB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【填写说明及考核点说明】</w:t>
            </w:r>
          </w:p>
          <w:p w14:paraId="3D327672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本节需要学生针对课题进行问题分析及方案设计。抽象出本课题中要解决的科学问题或工程问题；针对这些问题采取的科学研究路线或工程技术方案。</w:t>
            </w:r>
          </w:p>
          <w:p w14:paraId="53F6D545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考核点为：学生是否能够分析出待解决的问题、确定研究内容；</w:t>
            </w:r>
          </w:p>
          <w:p w14:paraId="3F609A73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 xml:space="preserve">          学生能否根据前期工作提出后续合理的解决方案；</w:t>
            </w:r>
          </w:p>
          <w:p w14:paraId="7811F435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 xml:space="preserve">          学生拟采取的研究路线或技术方案是否可行、是否具有创新性。</w:t>
            </w:r>
          </w:p>
          <w:p w14:paraId="63D28B90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相关建议：研究的问题应该是“本课题需要解决的问题或要实现的技术目标”学生在本模块中应该使用自然科学、社会科学、工程技术、专业技术、项目管理等知识原理对问题进行详细分析；使用专业工具详细描述解决方案，需要善于使用图表，体现系统设计的思路。</w:t>
            </w:r>
          </w:p>
          <w:p w14:paraId="1F410C53" w14:textId="77777777" w:rsidR="00692F39" w:rsidRDefault="00692F39">
            <w:pPr>
              <w:pStyle w:val="a3"/>
              <w:spacing w:beforeLines="50" w:before="156" w:line="320" w:lineRule="exact"/>
              <w:ind w:left="-1" w:firstLineChars="200" w:firstLine="560"/>
            </w:pPr>
          </w:p>
        </w:tc>
      </w:tr>
      <w:tr w:rsidR="00692F39" w14:paraId="32F93764" w14:textId="77777777">
        <w:trPr>
          <w:trHeight w:val="2404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99E03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指导教师意见：</w:t>
            </w:r>
          </w:p>
          <w:p w14:paraId="52DFA9B6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【填写说明及考核点说明】</w:t>
            </w:r>
          </w:p>
          <w:p w14:paraId="697E960A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" w:eastAsia="仿宋" w:hAnsi="仿宋" w:cs="仿宋_GB2312"/>
                <w:color w:val="0000FF"/>
              </w:rPr>
            </w:pPr>
            <w:r>
              <w:rPr>
                <w:rFonts w:ascii="仿宋" w:eastAsia="仿宋" w:hAnsi="仿宋" w:cs="仿宋_GB2312" w:hint="eastAsia"/>
                <w:color w:val="0000FF"/>
              </w:rPr>
              <w:t>考核点为：</w:t>
            </w:r>
          </w:p>
          <w:p w14:paraId="384EDF31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生撰写开题报告结构是否合理、内容是否完整、格式是否正确</w:t>
            </w:r>
          </w:p>
          <w:p w14:paraId="44D5214F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3F6BAA9E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207D3DDA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7FBA8E7C" w14:textId="77777777" w:rsidR="00692F39" w:rsidRDefault="00000000">
            <w:pPr>
              <w:pStyle w:val="a4"/>
              <w:spacing w:before="0" w:beforeAutospacing="0" w:after="0" w:afterAutospacing="0"/>
              <w:ind w:leftChars="33" w:left="69" w:firstLineChars="1900" w:firstLine="456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签字：               年   月   日</w:t>
            </w:r>
          </w:p>
        </w:tc>
      </w:tr>
      <w:tr w:rsidR="00692F39" w14:paraId="38560FD9" w14:textId="77777777">
        <w:trPr>
          <w:trHeight w:val="2395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EB30C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学院毕业设计（论文）工作领导小组意见：</w:t>
            </w:r>
          </w:p>
          <w:p w14:paraId="1DB7A449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29263E97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3B3BF7EE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06A32D79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3D141D6D" w14:textId="77777777" w:rsidR="00692F39" w:rsidRDefault="00692F39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</w:p>
          <w:p w14:paraId="47B9A75A" w14:textId="77777777" w:rsidR="00692F39" w:rsidRDefault="00000000">
            <w:pPr>
              <w:pStyle w:val="a4"/>
              <w:spacing w:before="0" w:beforeAutospacing="0" w:after="0" w:afterAutospacing="0"/>
              <w:ind w:leftChars="33" w:left="69" w:firstLineChars="1900" w:firstLine="4560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签字：               年   月   日</w:t>
            </w:r>
          </w:p>
        </w:tc>
      </w:tr>
      <w:tr w:rsidR="00692F39" w14:paraId="293DE78F" w14:textId="77777777">
        <w:trPr>
          <w:trHeight w:val="3020"/>
          <w:jc w:val="center"/>
        </w:trPr>
        <w:tc>
          <w:tcPr>
            <w:tcW w:w="91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ABDBD" w14:textId="77777777" w:rsidR="00692F39" w:rsidRDefault="00000000">
            <w:pPr>
              <w:pStyle w:val="a4"/>
              <w:spacing w:before="0" w:beforeAutospacing="0" w:after="0" w:afterAutospacing="0"/>
              <w:ind w:left="66"/>
              <w:rPr>
                <w:rFonts w:ascii="仿宋_GB2312" w:eastAsia="仿宋_GB2312" w:hAnsi="仿宋_GB2312" w:cs="仿宋_GB2312"/>
              </w:rPr>
            </w:pPr>
            <w:r>
              <w:rPr>
                <w:rFonts w:ascii="仿宋_GB2312" w:eastAsia="仿宋_GB2312" w:hAnsi="仿宋_GB2312" w:cs="仿宋_GB2312" w:hint="eastAsia"/>
              </w:rPr>
              <w:t>备注：</w:t>
            </w:r>
          </w:p>
        </w:tc>
      </w:tr>
    </w:tbl>
    <w:p w14:paraId="46E92201" w14:textId="77777777" w:rsidR="00692F39" w:rsidRDefault="00692F39">
      <w:pPr>
        <w:rPr>
          <w:rFonts w:asciiTheme="minorHAnsi" w:hAnsiTheme="minorHAnsi"/>
        </w:rPr>
      </w:pPr>
    </w:p>
    <w:p w14:paraId="78CA5E05" w14:textId="77777777" w:rsidR="00692F39" w:rsidRDefault="00000000">
      <w:pPr>
        <w:rPr>
          <w:rFonts w:ascii="仿宋" w:eastAsia="仿宋" w:hAnsi="仿宋" w:cs="仿宋_GB2312"/>
          <w:color w:val="0000FF"/>
          <w:kern w:val="0"/>
          <w:sz w:val="24"/>
        </w:rPr>
      </w:pPr>
      <w:r>
        <w:rPr>
          <w:rFonts w:ascii="仿宋" w:eastAsia="仿宋" w:hAnsi="仿宋" w:cs="仿宋_GB2312" w:hint="eastAsia"/>
          <w:color w:val="0000FF"/>
          <w:kern w:val="0"/>
          <w:sz w:val="24"/>
        </w:rPr>
        <w:lastRenderedPageBreak/>
        <w:t>附 英文论文原文、翻译 以翻译成中文3000字左右为宜。</w:t>
      </w:r>
    </w:p>
    <w:p w14:paraId="0685E7F8" w14:textId="77777777" w:rsidR="00692F39" w:rsidRDefault="00000000">
      <w:pPr>
        <w:pStyle w:val="a4"/>
        <w:spacing w:before="0" w:beforeAutospacing="0" w:after="0" w:afterAutospacing="0"/>
        <w:ind w:left="66"/>
        <w:rPr>
          <w:rFonts w:ascii="仿宋" w:eastAsia="仿宋" w:hAnsi="仿宋" w:cs="仿宋_GB2312"/>
          <w:color w:val="0000FF"/>
        </w:rPr>
      </w:pPr>
      <w:r>
        <w:rPr>
          <w:rFonts w:ascii="仿宋" w:eastAsia="仿宋" w:hAnsi="仿宋" w:cs="仿宋_GB2312" w:hint="eastAsia"/>
          <w:color w:val="0000FF"/>
        </w:rPr>
        <w:t>【考核点说明】</w:t>
      </w:r>
    </w:p>
    <w:p w14:paraId="5A20DC33" w14:textId="77777777" w:rsidR="00692F39" w:rsidRDefault="00000000">
      <w:pPr>
        <w:rPr>
          <w:rFonts w:ascii="仿宋" w:eastAsia="仿宋" w:hAnsi="仿宋" w:cs="仿宋_GB2312"/>
          <w:color w:val="0000FF"/>
          <w:kern w:val="0"/>
          <w:sz w:val="24"/>
        </w:rPr>
      </w:pPr>
      <w:r>
        <w:rPr>
          <w:rFonts w:ascii="仿宋" w:eastAsia="仿宋" w:hAnsi="仿宋" w:cs="仿宋_GB2312" w:hint="eastAsia"/>
          <w:color w:val="0000FF"/>
        </w:rPr>
        <w:t>考核点为：与毕设相关性、字数等。</w:t>
      </w:r>
    </w:p>
    <w:sectPr w:rsidR="00692F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0A739" w14:textId="77777777" w:rsidR="002B090A" w:rsidRDefault="002B090A" w:rsidP="001C2A53">
      <w:r>
        <w:separator/>
      </w:r>
    </w:p>
  </w:endnote>
  <w:endnote w:type="continuationSeparator" w:id="0">
    <w:p w14:paraId="0CE16908" w14:textId="77777777" w:rsidR="002B090A" w:rsidRDefault="002B090A" w:rsidP="001C2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YaHei ΢ȭхڢ  ڌ墠 ˎ̥">
    <w:altName w:val="宋体"/>
    <w:charset w:val="86"/>
    <w:family w:val="roman"/>
    <w:pitch w:val="default"/>
    <w:sig w:usb0="00000000" w:usb1="0000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39D9D" w14:textId="77777777" w:rsidR="002B090A" w:rsidRDefault="002B090A" w:rsidP="001C2A53">
      <w:r>
        <w:separator/>
      </w:r>
    </w:p>
  </w:footnote>
  <w:footnote w:type="continuationSeparator" w:id="0">
    <w:p w14:paraId="647D4D04" w14:textId="77777777" w:rsidR="002B090A" w:rsidRDefault="002B090A" w:rsidP="001C2A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9CD4C2"/>
    <w:multiLevelType w:val="singleLevel"/>
    <w:tmpl w:val="8B9CD4C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2C040E9D"/>
    <w:multiLevelType w:val="singleLevel"/>
    <w:tmpl w:val="2C040E9D"/>
    <w:lvl w:ilvl="0">
      <w:start w:val="1"/>
      <w:numFmt w:val="decimal"/>
      <w:suff w:val="nothing"/>
      <w:lvlText w:val="%1、"/>
      <w:lvlJc w:val="left"/>
    </w:lvl>
  </w:abstractNum>
  <w:num w:numId="1" w16cid:durableId="1045561867">
    <w:abstractNumId w:val="1"/>
  </w:num>
  <w:num w:numId="2" w16cid:durableId="1130055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tjQzNzawNDM0M7JU0lEKTi0uzszPAykwrAUAVPtxIiwAAAA="/>
  </w:docVars>
  <w:rsids>
    <w:rsidRoot w:val="00675C1F"/>
    <w:rsid w:val="00024239"/>
    <w:rsid w:val="00095986"/>
    <w:rsid w:val="000D7A23"/>
    <w:rsid w:val="000E0F1E"/>
    <w:rsid w:val="00115F26"/>
    <w:rsid w:val="001C2A53"/>
    <w:rsid w:val="00234F11"/>
    <w:rsid w:val="00271280"/>
    <w:rsid w:val="002A696F"/>
    <w:rsid w:val="002B090A"/>
    <w:rsid w:val="002E1F90"/>
    <w:rsid w:val="00375321"/>
    <w:rsid w:val="003C538F"/>
    <w:rsid w:val="003D31F3"/>
    <w:rsid w:val="003F278C"/>
    <w:rsid w:val="004B2FAA"/>
    <w:rsid w:val="004C5C6D"/>
    <w:rsid w:val="0058113C"/>
    <w:rsid w:val="00602681"/>
    <w:rsid w:val="00604D1B"/>
    <w:rsid w:val="006633BA"/>
    <w:rsid w:val="00666FDA"/>
    <w:rsid w:val="00675C1F"/>
    <w:rsid w:val="00692F39"/>
    <w:rsid w:val="006F0900"/>
    <w:rsid w:val="006F14BE"/>
    <w:rsid w:val="007F4576"/>
    <w:rsid w:val="00830BCF"/>
    <w:rsid w:val="00883CA5"/>
    <w:rsid w:val="00890484"/>
    <w:rsid w:val="008B4CFC"/>
    <w:rsid w:val="008E01D0"/>
    <w:rsid w:val="00907657"/>
    <w:rsid w:val="0099023A"/>
    <w:rsid w:val="00A371E4"/>
    <w:rsid w:val="00A73E60"/>
    <w:rsid w:val="00AC64B1"/>
    <w:rsid w:val="00B05D64"/>
    <w:rsid w:val="00B54276"/>
    <w:rsid w:val="00C32CDF"/>
    <w:rsid w:val="00CD7E66"/>
    <w:rsid w:val="00D27C94"/>
    <w:rsid w:val="00DB694F"/>
    <w:rsid w:val="00E03A50"/>
    <w:rsid w:val="00E50C78"/>
    <w:rsid w:val="00E65404"/>
    <w:rsid w:val="00E929A7"/>
    <w:rsid w:val="00E93A99"/>
    <w:rsid w:val="00EC2D7F"/>
    <w:rsid w:val="00EE0B43"/>
    <w:rsid w:val="00EF4148"/>
    <w:rsid w:val="00F32361"/>
    <w:rsid w:val="00F64917"/>
    <w:rsid w:val="00FA38C4"/>
    <w:rsid w:val="23587468"/>
    <w:rsid w:val="32AB09E3"/>
    <w:rsid w:val="37D43982"/>
    <w:rsid w:val="6A902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D83F94"/>
  <w15:docId w15:val="{8886D008-0988-4D21-8D58-6FF103698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qFormat/>
    <w:pPr>
      <w:spacing w:line="360" w:lineRule="exact"/>
      <w:ind w:left="538" w:hangingChars="192" w:hanging="538"/>
    </w:pPr>
    <w:rPr>
      <w:sz w:val="28"/>
    </w:rPr>
  </w:style>
  <w:style w:type="paragraph" w:styleId="a4">
    <w:name w:val="Plain Text"/>
    <w:basedOn w:val="a"/>
    <w:link w:val="a5"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纯文本 字符"/>
    <w:basedOn w:val="a0"/>
    <w:link w:val="a4"/>
    <w:qFormat/>
    <w:rPr>
      <w:rFonts w:ascii="宋体" w:eastAsia="宋体" w:hAnsi="宋体" w:cs="Times New Roman"/>
      <w:kern w:val="0"/>
      <w:sz w:val="24"/>
      <w:szCs w:val="24"/>
    </w:rPr>
  </w:style>
  <w:style w:type="character" w:customStyle="1" w:styleId="a9">
    <w:name w:val="页眉 字符"/>
    <w:basedOn w:val="a0"/>
    <w:link w:val="a8"/>
    <w:uiPriority w:val="99"/>
    <w:qFormat/>
    <w:rPr>
      <w:rFonts w:ascii="Calibri" w:eastAsia="宋体" w:hAnsi="Calibri" w:cs="Times New Roman"/>
      <w:sz w:val="18"/>
      <w:szCs w:val="18"/>
    </w:rPr>
  </w:style>
  <w:style w:type="character" w:customStyle="1" w:styleId="a7">
    <w:name w:val="页脚 字符"/>
    <w:basedOn w:val="a0"/>
    <w:link w:val="a6"/>
    <w:uiPriority w:val="99"/>
    <w:qFormat/>
    <w:rPr>
      <w:rFonts w:ascii="Calibri" w:eastAsia="宋体" w:hAnsi="Calibri" w:cs="Times New Roman"/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98</Words>
  <Characters>1130</Characters>
  <Application>Microsoft Office Word</Application>
  <DocSecurity>0</DocSecurity>
  <Lines>9</Lines>
  <Paragraphs>2</Paragraphs>
  <ScaleCrop>false</ScaleCrop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-zhou</dc:creator>
  <cp:lastModifiedBy>Gu Jiakai</cp:lastModifiedBy>
  <cp:revision>9</cp:revision>
  <dcterms:created xsi:type="dcterms:W3CDTF">2020-12-30T01:58:00Z</dcterms:created>
  <dcterms:modified xsi:type="dcterms:W3CDTF">2022-11-23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7DE978198DD447F4B3DBF30DC3946289</vt:lpwstr>
  </property>
</Properties>
</file>